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0137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0137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E3FFF" w:rsidRPr="00601371" w:rsidRDefault="007E3F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01371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601371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60137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0137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E3FFF" w:rsidRPr="00601371" w:rsidRDefault="007E3FFF" w:rsidP="007E3FFF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601371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601371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601371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601371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601371">
        <w:rPr>
          <w:rFonts w:ascii="Arial" w:hAnsi="Arial" w:cs="Arial"/>
          <w:b/>
          <w:bCs/>
          <w:sz w:val="20"/>
          <w:szCs w:val="20"/>
        </w:rPr>
        <w:t xml:space="preserve">, </w:t>
      </w:r>
      <w:r w:rsidRPr="00601371">
        <w:rPr>
          <w:rFonts w:ascii="Arial" w:hAnsi="Arial" w:cs="Arial"/>
          <w:bCs/>
          <w:sz w:val="20"/>
          <w:szCs w:val="20"/>
        </w:rPr>
        <w:t>Islamic Azad University, Iran</w:t>
      </w:r>
    </w:p>
    <w:p w:rsidR="007E3FFF" w:rsidRPr="00601371" w:rsidRDefault="007E3F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7E3FFF" w:rsidRPr="006013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MLQ0NzQzMDUxN7BU0lEKTi0uzszPAykwrAUAhCfJCCwAAAA="/>
  </w:docVars>
  <w:rsids>
    <w:rsidRoot w:val="00A72896"/>
    <w:rsid w:val="002C0B2C"/>
    <w:rsid w:val="00601371"/>
    <w:rsid w:val="007E3FF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5DE3B"/>
  <w15:docId w15:val="{589272AF-4037-4727-B3F5-90D1BF3EE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E3FFF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2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95</Characters>
  <Application>Microsoft Office Word</Application>
  <DocSecurity>0</DocSecurity>
  <Lines>11</Lines>
  <Paragraphs>9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1T11:54:00Z</dcterms:modified>
</cp:coreProperties>
</file>